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.R</w:t>
      </w:r>
    </w:p>
    <w:p>
      <w:pPr>
        <w:pStyle w:val="Author"/>
      </w:pPr>
      <w:r>
        <w:t xml:space="preserve">dpandey5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n</w:t>
      </w:r>
      <w:r>
        <w:t xml:space="preserve"> </w:t>
      </w:r>
      <w:r>
        <w:t xml:space="preserve">14</w:t>
      </w:r>
      <w:r>
        <w:t xml:space="preserve"> </w:t>
      </w:r>
      <w:r>
        <w:t xml:space="preserve">22:16:34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themes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dashbo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hinydashboar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o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hin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aTableOutput, renderData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rPr>
          <w:rStyle w:val="NormalTok"/>
        </w:rPr>
        <w:t xml:space="preserve">fi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spital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fread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shboardHea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shboardHe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shboardSide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shboardSide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debarMenu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bo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shbo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g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g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ist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bo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lid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lapsi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i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observations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lid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lapsi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id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ge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gets tab cont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bIte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Items</w:t>
      </w:r>
      <w:r>
        <w:rPr>
          <w:rStyle w:val="NormalTok"/>
        </w:rPr>
        <w:t xml:space="preserve">(histogram, widget)</w:t>
      </w:r>
      <w:r>
        <w:br w:type="textWrapping"/>
      </w:r>
      <w:r>
        <w:br w:type="textWrapping"/>
      </w:r>
      <w:r>
        <w:rPr>
          <w:rStyle w:val="NormalTok"/>
        </w:rPr>
        <w:t xml:space="preserve">dashboardBo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shboardBody</w:t>
      </w:r>
      <w:r>
        <w:rPr>
          <w:rStyle w:val="NormalTok"/>
        </w:rPr>
        <w:t xml:space="preserve">(tabItems)</w:t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draws a histogram</w:t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vbar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Appli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iny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ulea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hinythemes::themeSelector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uid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spital Data'</w:t>
      </w:r>
      <w:r>
        <w:rPr>
          <w:rStyle w:val="NormalTok"/>
        </w:rPr>
        <w:t xml:space="preserve">, 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boxGroupInp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ow_va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umns in Hospital to show: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ospital_tabl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ospital_tab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DT::</w:t>
      </w:r>
      <w:r>
        <w:rPr>
          <w:rStyle w:val="Keyword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Inp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oose CSV Fi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/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comma-separated-values,text/plai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s$</w:t>
      </w:r>
      <w:r>
        <w:rPr>
          <w:rStyle w:val="KeywordTok"/>
        </w:rPr>
        <w:t xml:space="preserve">h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der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arato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m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micol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o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o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uble Quot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'"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 Quot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'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2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ns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shboardPage</w:t>
      </w:r>
      <w:r>
        <w:rPr>
          <w:rStyle w:val="NormalTok"/>
        </w:rPr>
        <w:t xml:space="preserve">(dashboardHeader, dashboardSidebar, dashboard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server logic required to draw a histogram</w:t>
      </w:r>
      <w:r>
        <w:br w:type="textWrapping"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ex1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T::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DT::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hospital_table[, input$show_vars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cont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put$file1 will be NULL initially. After the user selec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uploads a file, it will be a data frame with 'name'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'size', 'type', and 'datapath' columns. The 'datapath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lumn will contain the local filenames where the data c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 foun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ile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inFil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ile$datapa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head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se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quo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bins based on input$bins from ui.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in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data[histdata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data[histdata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dist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bins based on input$bins from ui.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istdata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istdata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slid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istdata, b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Run the application</w:t>
      </w:r>
      <w:r>
        <w:br w:type="textWrapping"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i,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ver)</w:t>
      </w:r>
    </w:p>
    <w:p>
      <w:pPr>
        <w:pStyle w:val="Compact"/>
      </w:pPr>
      <w:r>
        <w:t xml:space="preserve">Shiny applications not supported in static R Markdown docu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7870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dpandey5</dc:creator>
</cp:coreProperties>
</file>